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  <w:r w:rsidR="001166BB">
        <w:rPr>
          <w:rFonts w:ascii="Times New Roman" w:hAnsi="Times New Roman" w:cs="Times New Roman"/>
          <w:color w:val="000000"/>
        </w:rPr>
        <w:t xml:space="preserve"> nr 1</w:t>
      </w:r>
    </w:p>
    <w:p w:rsidR="00330B2E" w:rsidRPr="005C1F75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32"/>
          <w:szCs w:val="24"/>
        </w:rPr>
      </w:pPr>
    </w:p>
    <w:p w:rsidR="00D5431D" w:rsidRPr="00726273" w:rsidRDefault="0001660E" w:rsidP="00726273">
      <w:pPr>
        <w:shd w:val="clear" w:color="auto" w:fill="FFFFFF"/>
        <w:spacing w:after="0" w:line="240" w:lineRule="auto"/>
        <w:ind w:firstLine="708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 w:rsidRPr="00726273">
        <w:rPr>
          <w:rFonts w:ascii="Times New Roman" w:hAnsi="Times New Roman" w:cs="Times New Roman"/>
          <w:b/>
          <w:color w:val="000000"/>
          <w:sz w:val="24"/>
          <w:szCs w:val="24"/>
        </w:rPr>
        <w:t>KATAMARAN</w:t>
      </w:r>
      <w:r w:rsidR="00D5431D" w:rsidRPr="0072627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– </w:t>
      </w:r>
      <w:r w:rsidR="007E7530" w:rsidRPr="0072627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Tworzenie i realizacja międzynarodowych programów studiów </w:t>
      </w:r>
      <w:r w:rsidR="00D5431D" w:rsidRPr="00726273">
        <w:rPr>
          <w:rFonts w:ascii="Times New Roman" w:hAnsi="Times New Roman" w:cs="Times New Roman"/>
          <w:b/>
          <w:color w:val="000000"/>
          <w:sz w:val="24"/>
          <w:szCs w:val="24"/>
        </w:rPr>
        <w:t>– nabór 2024.</w:t>
      </w:r>
    </w:p>
    <w:p w:rsidR="00FA2283" w:rsidRPr="005C1F75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C1F75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  <w:r w:rsidR="0001660E">
        <w:rPr>
          <w:rFonts w:ascii="Times New Roman" w:hAnsi="Times New Roman" w:cs="Times New Roman"/>
          <w:sz w:val="24"/>
          <w:szCs w:val="24"/>
        </w:rPr>
        <w:tab/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>ziewane rezultaty (maksymalnie 3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01660E">
        <w:rPr>
          <w:rFonts w:ascii="Times New Roman" w:eastAsia="Times New Roman" w:hAnsi="Times New Roman" w:cs="Times New Roman"/>
          <w:sz w:val="20"/>
          <w:szCs w:val="20"/>
        </w:rPr>
        <w:t>Katamaran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46CE" w:rsidRDefault="007546CE" w:rsidP="00563444">
      <w:pPr>
        <w:spacing w:after="0" w:line="240" w:lineRule="auto"/>
      </w:pPr>
      <w:r>
        <w:separator/>
      </w:r>
    </w:p>
  </w:endnote>
  <w:endnote w:type="continuationSeparator" w:id="0">
    <w:p w:rsidR="007546CE" w:rsidRDefault="007546CE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46CE" w:rsidRDefault="007546CE" w:rsidP="00563444">
      <w:pPr>
        <w:spacing w:after="0" w:line="240" w:lineRule="auto"/>
      </w:pPr>
      <w:r>
        <w:separator/>
      </w:r>
    </w:p>
  </w:footnote>
  <w:footnote w:type="continuationSeparator" w:id="0">
    <w:p w:rsidR="007546CE" w:rsidRDefault="007546CE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A67D3FE" wp14:editId="7C3CA052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1660E"/>
    <w:rsid w:val="000A4BB8"/>
    <w:rsid w:val="000E5CD7"/>
    <w:rsid w:val="001166BB"/>
    <w:rsid w:val="00177049"/>
    <w:rsid w:val="0018293B"/>
    <w:rsid w:val="00192AAF"/>
    <w:rsid w:val="001A5A6C"/>
    <w:rsid w:val="001E17BD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5C1F75"/>
    <w:rsid w:val="006A4364"/>
    <w:rsid w:val="006E71DA"/>
    <w:rsid w:val="006E75C3"/>
    <w:rsid w:val="00726273"/>
    <w:rsid w:val="007546CE"/>
    <w:rsid w:val="007C1FFF"/>
    <w:rsid w:val="007C5EB5"/>
    <w:rsid w:val="007E7530"/>
    <w:rsid w:val="008650E5"/>
    <w:rsid w:val="00881DD4"/>
    <w:rsid w:val="008E77EB"/>
    <w:rsid w:val="00971017"/>
    <w:rsid w:val="0097332D"/>
    <w:rsid w:val="009A770C"/>
    <w:rsid w:val="00A37489"/>
    <w:rsid w:val="00B1764A"/>
    <w:rsid w:val="00B875AF"/>
    <w:rsid w:val="00B9247F"/>
    <w:rsid w:val="00BD24DD"/>
    <w:rsid w:val="00C360F7"/>
    <w:rsid w:val="00D07A3B"/>
    <w:rsid w:val="00D32922"/>
    <w:rsid w:val="00D5431D"/>
    <w:rsid w:val="00D6079C"/>
    <w:rsid w:val="00D93C1D"/>
    <w:rsid w:val="00DA2739"/>
    <w:rsid w:val="00DB6FB8"/>
    <w:rsid w:val="00DD01AD"/>
    <w:rsid w:val="00E34DDA"/>
    <w:rsid w:val="00E65456"/>
    <w:rsid w:val="00E669C3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DD5797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8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Joanna Wiszniewska</cp:lastModifiedBy>
  <cp:revision>6</cp:revision>
  <cp:lastPrinted>2019-04-12T07:41:00Z</cp:lastPrinted>
  <dcterms:created xsi:type="dcterms:W3CDTF">2024-05-10T11:13:00Z</dcterms:created>
  <dcterms:modified xsi:type="dcterms:W3CDTF">2024-05-10T12:10:00Z</dcterms:modified>
</cp:coreProperties>
</file>